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64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12"/>
        <w:gridCol w:w="145"/>
        <w:gridCol w:w="482"/>
        <w:gridCol w:w="2393"/>
        <w:gridCol w:w="1127"/>
        <w:gridCol w:w="940"/>
        <w:gridCol w:w="339"/>
        <w:gridCol w:w="2402"/>
      </w:tblGrid>
      <w:tr w:rsidR="008F5F9F" w:rsidRPr="00220F0D" w14:paraId="51C25497" w14:textId="77777777" w:rsidTr="00D94A50">
        <w:trPr>
          <w:trHeight w:val="170"/>
        </w:trPr>
        <w:tc>
          <w:tcPr>
            <w:tcW w:w="9640" w:type="dxa"/>
            <w:gridSpan w:val="8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5A4CDCE0" w14:textId="404B852C" w:rsidR="008F5F9F" w:rsidRPr="00220F0D" w:rsidRDefault="008F5F9F" w:rsidP="008F5F9F">
            <w:pPr>
              <w:spacing w:after="0" w:line="240" w:lineRule="auto"/>
            </w:pPr>
            <w:bookmarkStart w:id="0" w:name="_GoBack"/>
            <w:bookmarkEnd w:id="0"/>
            <w:r w:rsidRPr="00220F0D">
              <w:rPr>
                <w:rFonts w:eastAsia="Arial"/>
                <w:b/>
              </w:rPr>
              <w:t>ÖĞRENCİNİN</w:t>
            </w:r>
          </w:p>
        </w:tc>
      </w:tr>
      <w:tr w:rsidR="008F5F9F" w:rsidRPr="00220F0D" w14:paraId="2F26A99C" w14:textId="77777777" w:rsidTr="00D94A50">
        <w:trPr>
          <w:trHeight w:val="170"/>
        </w:trPr>
        <w:tc>
          <w:tcPr>
            <w:tcW w:w="1812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27340F2E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Adı Soyadı</w:t>
            </w:r>
          </w:p>
        </w:tc>
        <w:tc>
          <w:tcPr>
            <w:tcW w:w="145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133727E3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:</w:t>
            </w:r>
          </w:p>
        </w:tc>
        <w:tc>
          <w:tcPr>
            <w:tcW w:w="7683" w:type="dxa"/>
            <w:gridSpan w:val="6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5E66F736" w14:textId="77777777" w:rsidR="008F5F9F" w:rsidRPr="00220F0D" w:rsidRDefault="008F5F9F" w:rsidP="00C04E4E">
            <w:pPr>
              <w:spacing w:after="0" w:line="240" w:lineRule="auto"/>
            </w:pPr>
          </w:p>
        </w:tc>
      </w:tr>
      <w:tr w:rsidR="008F5F9F" w:rsidRPr="00220F0D" w14:paraId="0473AA3E" w14:textId="77777777" w:rsidTr="00D94A50">
        <w:trPr>
          <w:trHeight w:val="170"/>
        </w:trPr>
        <w:tc>
          <w:tcPr>
            <w:tcW w:w="1812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9459B16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Öğrenci Numarası</w:t>
            </w:r>
          </w:p>
        </w:tc>
        <w:tc>
          <w:tcPr>
            <w:tcW w:w="145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E5B9DE3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:</w:t>
            </w:r>
          </w:p>
        </w:tc>
        <w:tc>
          <w:tcPr>
            <w:tcW w:w="7683" w:type="dxa"/>
            <w:gridSpan w:val="6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3400240C" w14:textId="77777777" w:rsidR="008F5F9F" w:rsidRPr="00220F0D" w:rsidRDefault="008F5F9F" w:rsidP="00C04E4E">
            <w:pPr>
              <w:spacing w:after="0" w:line="240" w:lineRule="auto"/>
            </w:pPr>
          </w:p>
        </w:tc>
      </w:tr>
      <w:tr w:rsidR="008F5F9F" w:rsidRPr="00220F0D" w14:paraId="2FEEE9EF" w14:textId="77777777" w:rsidTr="00D94A50">
        <w:trPr>
          <w:trHeight w:val="170"/>
        </w:trPr>
        <w:tc>
          <w:tcPr>
            <w:tcW w:w="1812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6456C3BE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Programı</w:t>
            </w:r>
          </w:p>
        </w:tc>
        <w:tc>
          <w:tcPr>
            <w:tcW w:w="145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6FA04B34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:</w:t>
            </w:r>
          </w:p>
        </w:tc>
        <w:tc>
          <w:tcPr>
            <w:tcW w:w="7683" w:type="dxa"/>
            <w:gridSpan w:val="6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8EE102B" w14:textId="77777777" w:rsidR="008F5F9F" w:rsidRPr="00220F0D" w:rsidRDefault="008F5F9F" w:rsidP="00C04E4E">
            <w:pPr>
              <w:spacing w:after="0" w:line="240" w:lineRule="auto"/>
            </w:pPr>
          </w:p>
        </w:tc>
      </w:tr>
      <w:tr w:rsidR="008F5F9F" w:rsidRPr="00220F0D" w14:paraId="638D59EA" w14:textId="77777777" w:rsidTr="00D94A50">
        <w:trPr>
          <w:trHeight w:val="170"/>
        </w:trPr>
        <w:tc>
          <w:tcPr>
            <w:tcW w:w="1812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B914505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Telefon Numarası</w:t>
            </w:r>
          </w:p>
        </w:tc>
        <w:tc>
          <w:tcPr>
            <w:tcW w:w="145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F11D0CC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:</w:t>
            </w:r>
          </w:p>
        </w:tc>
        <w:tc>
          <w:tcPr>
            <w:tcW w:w="7683" w:type="dxa"/>
            <w:gridSpan w:val="6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203670AD" w14:textId="77777777" w:rsidR="008F5F9F" w:rsidRPr="00220F0D" w:rsidRDefault="008F5F9F" w:rsidP="00C04E4E">
            <w:pPr>
              <w:spacing w:after="0" w:line="240" w:lineRule="auto"/>
            </w:pPr>
          </w:p>
        </w:tc>
      </w:tr>
      <w:tr w:rsidR="008F5F9F" w:rsidRPr="00220F0D" w14:paraId="0AEE4144" w14:textId="77777777" w:rsidTr="00D94A50">
        <w:trPr>
          <w:trHeight w:val="170"/>
        </w:trPr>
        <w:tc>
          <w:tcPr>
            <w:tcW w:w="1812" w:type="dxa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40BF4145" w14:textId="49E360E4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İME Süresi</w:t>
            </w:r>
          </w:p>
        </w:tc>
        <w:tc>
          <w:tcPr>
            <w:tcW w:w="145" w:type="dxa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437D70D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:</w:t>
            </w:r>
          </w:p>
        </w:tc>
        <w:tc>
          <w:tcPr>
            <w:tcW w:w="7683" w:type="dxa"/>
            <w:gridSpan w:val="6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1F6543FF" w14:textId="77777777" w:rsidR="008F5F9F" w:rsidRPr="00220F0D" w:rsidRDefault="008F5F9F" w:rsidP="00C04E4E">
            <w:pPr>
              <w:spacing w:after="0" w:line="240" w:lineRule="auto"/>
            </w:pPr>
          </w:p>
        </w:tc>
      </w:tr>
      <w:tr w:rsidR="008F5F9F" w:rsidRPr="00220F0D" w14:paraId="1188788F" w14:textId="77777777" w:rsidTr="00D94A50">
        <w:trPr>
          <w:trHeight w:val="170"/>
        </w:trPr>
        <w:tc>
          <w:tcPr>
            <w:tcW w:w="9640" w:type="dxa"/>
            <w:gridSpan w:val="8"/>
            <w:tcBorders>
              <w:top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bottom"/>
          </w:tcPr>
          <w:p w14:paraId="606EB0FB" w14:textId="3CBA3563" w:rsidR="008F5F9F" w:rsidRPr="00220F0D" w:rsidRDefault="008F5F9F" w:rsidP="008F5F9F">
            <w:pPr>
              <w:spacing w:after="0" w:line="240" w:lineRule="auto"/>
              <w:jc w:val="center"/>
            </w:pPr>
            <w:r w:rsidRPr="00220F0D">
              <w:rPr>
                <w:rFonts w:eastAsia="Arial"/>
                <w:b/>
              </w:rPr>
              <w:t>İŞLETME</w:t>
            </w:r>
          </w:p>
        </w:tc>
      </w:tr>
      <w:tr w:rsidR="002F5D10" w:rsidRPr="00220F0D" w14:paraId="6585F4CB" w14:textId="77777777" w:rsidTr="00D94A50">
        <w:trPr>
          <w:trHeight w:val="170"/>
        </w:trPr>
        <w:tc>
          <w:tcPr>
            <w:tcW w:w="1812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3B85C497" w14:textId="30DD0B5B" w:rsidR="008F5F9F" w:rsidRPr="00220F0D" w:rsidRDefault="00B25DEB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 xml:space="preserve">İşletme </w:t>
            </w:r>
            <w:r w:rsidR="008F5F9F" w:rsidRPr="00220F0D">
              <w:rPr>
                <w:rFonts w:eastAsia="Arial"/>
                <w:b/>
              </w:rPr>
              <w:t>Adı</w:t>
            </w:r>
          </w:p>
        </w:tc>
        <w:tc>
          <w:tcPr>
            <w:tcW w:w="145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15D3A901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:</w:t>
            </w:r>
          </w:p>
        </w:tc>
        <w:tc>
          <w:tcPr>
            <w:tcW w:w="4002" w:type="dxa"/>
            <w:gridSpan w:val="3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4073E29" w14:textId="77777777" w:rsidR="008F5F9F" w:rsidRPr="00220F0D" w:rsidRDefault="008F5F9F" w:rsidP="00C04E4E">
            <w:pPr>
              <w:spacing w:after="0" w:line="240" w:lineRule="auto"/>
            </w:pPr>
          </w:p>
        </w:tc>
        <w:tc>
          <w:tcPr>
            <w:tcW w:w="940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54E8B0F1" w14:textId="2717EDB2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Telefon</w:t>
            </w:r>
          </w:p>
        </w:tc>
        <w:tc>
          <w:tcPr>
            <w:tcW w:w="339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DD8E5BD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:</w:t>
            </w:r>
          </w:p>
        </w:tc>
        <w:tc>
          <w:tcPr>
            <w:tcW w:w="2402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4F27BD9" w14:textId="77777777" w:rsidR="008F5F9F" w:rsidRPr="00220F0D" w:rsidRDefault="008F5F9F" w:rsidP="00C04E4E">
            <w:pPr>
              <w:spacing w:after="0" w:line="240" w:lineRule="auto"/>
            </w:pPr>
          </w:p>
        </w:tc>
      </w:tr>
      <w:tr w:rsidR="002F5D10" w:rsidRPr="00220F0D" w14:paraId="15D31E0C" w14:textId="77777777" w:rsidTr="00D94A50">
        <w:trPr>
          <w:trHeight w:val="170"/>
        </w:trPr>
        <w:tc>
          <w:tcPr>
            <w:tcW w:w="1812" w:type="dxa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F0CFC17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Adresi</w:t>
            </w:r>
          </w:p>
        </w:tc>
        <w:tc>
          <w:tcPr>
            <w:tcW w:w="145" w:type="dxa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02FF139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:</w:t>
            </w:r>
          </w:p>
        </w:tc>
        <w:tc>
          <w:tcPr>
            <w:tcW w:w="4002" w:type="dxa"/>
            <w:gridSpan w:val="3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A45DCA5" w14:textId="77777777" w:rsidR="008F5F9F" w:rsidRPr="00220F0D" w:rsidRDefault="008F5F9F" w:rsidP="00C04E4E">
            <w:pPr>
              <w:spacing w:after="0" w:line="240" w:lineRule="auto"/>
            </w:pPr>
          </w:p>
        </w:tc>
        <w:tc>
          <w:tcPr>
            <w:tcW w:w="940" w:type="dxa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52E5D9E" w14:textId="521FF3BD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e-posta</w:t>
            </w:r>
          </w:p>
        </w:tc>
        <w:tc>
          <w:tcPr>
            <w:tcW w:w="339" w:type="dxa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ECA284D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:</w:t>
            </w:r>
          </w:p>
        </w:tc>
        <w:tc>
          <w:tcPr>
            <w:tcW w:w="2402" w:type="dxa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C78EAC4" w14:textId="77777777" w:rsidR="008F5F9F" w:rsidRPr="00220F0D" w:rsidRDefault="008F5F9F" w:rsidP="00C04E4E">
            <w:pPr>
              <w:spacing w:after="0" w:line="240" w:lineRule="auto"/>
            </w:pPr>
          </w:p>
        </w:tc>
      </w:tr>
      <w:tr w:rsidR="008F5F9F" w:rsidRPr="00220F0D" w14:paraId="1C710BE1" w14:textId="77777777" w:rsidTr="003C14C7">
        <w:trPr>
          <w:trHeight w:val="170"/>
        </w:trPr>
        <w:tc>
          <w:tcPr>
            <w:tcW w:w="9640" w:type="dxa"/>
            <w:gridSpan w:val="8"/>
            <w:tcBorders>
              <w:top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70DA572" w14:textId="77777777" w:rsidR="004E2156" w:rsidRPr="00220F0D" w:rsidRDefault="004E2156" w:rsidP="008F5F9F">
            <w:pPr>
              <w:spacing w:after="0" w:line="240" w:lineRule="auto"/>
            </w:pPr>
          </w:p>
          <w:p w14:paraId="01D4445B" w14:textId="7CC89BCB" w:rsidR="008F5F9F" w:rsidRPr="006A3942" w:rsidRDefault="008F5F9F" w:rsidP="006A3942">
            <w:pPr>
              <w:spacing w:after="0" w:line="360" w:lineRule="auto"/>
              <w:rPr>
                <w:sz w:val="24"/>
                <w:szCs w:val="24"/>
              </w:rPr>
            </w:pPr>
            <w:r w:rsidRPr="006A3942">
              <w:rPr>
                <w:b/>
                <w:bCs/>
                <w:sz w:val="24"/>
                <w:szCs w:val="24"/>
              </w:rPr>
              <w:t>Sayın Mesleki Eğitim Sorumlusu</w:t>
            </w:r>
            <w:r w:rsidRPr="006A3942">
              <w:rPr>
                <w:sz w:val="24"/>
                <w:szCs w:val="24"/>
              </w:rPr>
              <w:t>,</w:t>
            </w:r>
          </w:p>
          <w:p w14:paraId="4BFE060C" w14:textId="7F98B33E" w:rsidR="008F5F9F" w:rsidRPr="006A3942" w:rsidRDefault="008F5F9F" w:rsidP="006A3942">
            <w:pPr>
              <w:spacing w:after="0" w:line="360" w:lineRule="auto"/>
              <w:jc w:val="both"/>
              <w:rPr>
                <w:sz w:val="24"/>
                <w:szCs w:val="24"/>
              </w:rPr>
            </w:pPr>
            <w:r w:rsidRPr="006A3942">
              <w:rPr>
                <w:sz w:val="24"/>
                <w:szCs w:val="24"/>
              </w:rPr>
              <w:t xml:space="preserve">Kurumunuzda </w:t>
            </w:r>
            <w:r w:rsidRPr="006A3942">
              <w:rPr>
                <w:b/>
                <w:bCs/>
                <w:sz w:val="24"/>
                <w:szCs w:val="24"/>
              </w:rPr>
              <w:t>İşletmede Mesleki Eğitim (İME)</w:t>
            </w:r>
            <w:r w:rsidRPr="006A3942">
              <w:rPr>
                <w:sz w:val="24"/>
                <w:szCs w:val="24"/>
              </w:rPr>
              <w:t xml:space="preserve"> dersini tamamlayan öğrencinin </w:t>
            </w:r>
            <w:r w:rsidR="00F76326" w:rsidRPr="006A3942">
              <w:rPr>
                <w:sz w:val="24"/>
                <w:szCs w:val="24"/>
              </w:rPr>
              <w:t>“Ders Öğrenme Kazanımlarını”</w:t>
            </w:r>
            <w:r w:rsidR="00693AEF" w:rsidRPr="006A3942">
              <w:rPr>
                <w:sz w:val="24"/>
                <w:szCs w:val="24"/>
              </w:rPr>
              <w:t xml:space="preserve"> ne derecede kazandığını </w:t>
            </w:r>
            <w:r w:rsidRPr="006A3942">
              <w:rPr>
                <w:sz w:val="24"/>
                <w:szCs w:val="24"/>
              </w:rPr>
              <w:t xml:space="preserve">belirleyebilmek için </w:t>
            </w:r>
            <w:r w:rsidRPr="006A3942">
              <w:rPr>
                <w:b/>
                <w:bCs/>
                <w:sz w:val="24"/>
                <w:szCs w:val="24"/>
              </w:rPr>
              <w:t>aşağıdaki tabloyu özenle doldurunuz</w:t>
            </w:r>
            <w:r w:rsidRPr="006A3942">
              <w:rPr>
                <w:sz w:val="24"/>
                <w:szCs w:val="24"/>
              </w:rPr>
              <w:t>.</w:t>
            </w:r>
          </w:p>
          <w:p w14:paraId="0A87F28F" w14:textId="474EFF38" w:rsidR="004E2156" w:rsidRPr="00220F0D" w:rsidRDefault="004E2156" w:rsidP="008F5F9F">
            <w:pPr>
              <w:spacing w:after="0" w:line="240" w:lineRule="auto"/>
              <w:jc w:val="both"/>
            </w:pPr>
          </w:p>
        </w:tc>
      </w:tr>
      <w:tr w:rsidR="002F5D10" w:rsidRPr="00220F0D" w14:paraId="733DD585" w14:textId="77777777" w:rsidTr="003C14C7">
        <w:trPr>
          <w:trHeight w:val="170"/>
        </w:trPr>
        <w:tc>
          <w:tcPr>
            <w:tcW w:w="2439" w:type="dxa"/>
            <w:gridSpan w:val="3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381B472" w14:textId="122A7674" w:rsidR="008F5F9F" w:rsidRPr="00220F0D" w:rsidRDefault="008F5F9F" w:rsidP="003C14C7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İME Başlama Tarihi</w:t>
            </w:r>
            <w:r w:rsidR="008672C4" w:rsidRPr="00220F0D">
              <w:rPr>
                <w:rFonts w:eastAsia="Arial"/>
                <w:b/>
              </w:rPr>
              <w:t>:</w:t>
            </w:r>
          </w:p>
        </w:tc>
        <w:tc>
          <w:tcPr>
            <w:tcW w:w="2393" w:type="dxa"/>
            <w:vAlign w:val="center"/>
          </w:tcPr>
          <w:p w14:paraId="11F44DC9" w14:textId="4230B655" w:rsidR="008F5F9F" w:rsidRPr="00220F0D" w:rsidRDefault="008F5F9F" w:rsidP="002F5D10">
            <w:pPr>
              <w:spacing w:after="0" w:line="240" w:lineRule="auto"/>
              <w:jc w:val="center"/>
            </w:pPr>
            <w:r w:rsidRPr="00220F0D">
              <w:rPr>
                <w:rFonts w:eastAsia="Arial"/>
              </w:rPr>
              <w:t>… / … / 20….</w:t>
            </w:r>
          </w:p>
        </w:tc>
        <w:tc>
          <w:tcPr>
            <w:tcW w:w="2406" w:type="dxa"/>
            <w:gridSpan w:val="3"/>
          </w:tcPr>
          <w:p w14:paraId="6458DFB9" w14:textId="30F569A6" w:rsidR="008F5F9F" w:rsidRPr="00220F0D" w:rsidRDefault="002F5D10" w:rsidP="003C14C7">
            <w:pPr>
              <w:spacing w:after="0" w:line="240" w:lineRule="auto"/>
              <w:jc w:val="center"/>
            </w:pPr>
            <w:r w:rsidRPr="00220F0D">
              <w:rPr>
                <w:rFonts w:eastAsia="Arial"/>
                <w:b/>
              </w:rPr>
              <w:t xml:space="preserve">İME </w:t>
            </w:r>
            <w:r w:rsidR="008F5F9F" w:rsidRPr="00220F0D">
              <w:rPr>
                <w:rFonts w:eastAsia="Arial"/>
                <w:b/>
              </w:rPr>
              <w:t>Bitiş Tarihi</w:t>
            </w:r>
            <w:r w:rsidR="008672C4" w:rsidRPr="00220F0D">
              <w:rPr>
                <w:rFonts w:eastAsia="Arial"/>
                <w:b/>
              </w:rPr>
              <w:t>:</w:t>
            </w:r>
          </w:p>
        </w:tc>
        <w:tc>
          <w:tcPr>
            <w:tcW w:w="2402" w:type="dxa"/>
            <w:vAlign w:val="center"/>
          </w:tcPr>
          <w:p w14:paraId="0FCAD443" w14:textId="3578CA8C" w:rsidR="008F5F9F" w:rsidRPr="00220F0D" w:rsidRDefault="008F5F9F" w:rsidP="004E2156">
            <w:pPr>
              <w:spacing w:after="0" w:line="240" w:lineRule="auto"/>
              <w:jc w:val="center"/>
            </w:pPr>
            <w:r w:rsidRPr="00220F0D">
              <w:rPr>
                <w:rFonts w:eastAsia="Arial"/>
              </w:rPr>
              <w:t>… / … / 20….</w:t>
            </w:r>
          </w:p>
        </w:tc>
      </w:tr>
      <w:tr w:rsidR="00D94A50" w:rsidRPr="00220F0D" w14:paraId="447991E1" w14:textId="77777777" w:rsidTr="003C14C7">
        <w:trPr>
          <w:trHeight w:val="170"/>
        </w:trPr>
        <w:tc>
          <w:tcPr>
            <w:tcW w:w="7238" w:type="dxa"/>
            <w:gridSpan w:val="7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0CA3A79" w14:textId="77777777" w:rsidR="006A3942" w:rsidRDefault="006A3942" w:rsidP="003C14C7">
            <w:pPr>
              <w:spacing w:after="0" w:line="240" w:lineRule="auto"/>
              <w:rPr>
                <w:rFonts w:eastAsia="Arial"/>
                <w:b/>
              </w:rPr>
            </w:pPr>
          </w:p>
          <w:p w14:paraId="64DB3675" w14:textId="12D6AD7C" w:rsidR="00D94A50" w:rsidRPr="00220F0D" w:rsidRDefault="00D94A50" w:rsidP="003C14C7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Devamsızlık Süresi (izinli ya da raporlu olarak kuruma gelinmeyen iş günü)</w:t>
            </w:r>
          </w:p>
        </w:tc>
        <w:tc>
          <w:tcPr>
            <w:tcW w:w="2402" w:type="dxa"/>
            <w:vAlign w:val="center"/>
          </w:tcPr>
          <w:p w14:paraId="11DA8AAE" w14:textId="77777777" w:rsidR="006A3942" w:rsidRDefault="006A3942" w:rsidP="004E2156">
            <w:pPr>
              <w:spacing w:after="0" w:line="240" w:lineRule="auto"/>
              <w:jc w:val="center"/>
              <w:rPr>
                <w:rFonts w:eastAsia="Arial"/>
              </w:rPr>
            </w:pPr>
          </w:p>
          <w:p w14:paraId="63AED04A" w14:textId="79321848" w:rsidR="00D94A50" w:rsidRPr="00220F0D" w:rsidRDefault="00D94A50" w:rsidP="004E2156">
            <w:pPr>
              <w:spacing w:after="0" w:line="240" w:lineRule="auto"/>
              <w:jc w:val="center"/>
            </w:pPr>
            <w:r w:rsidRPr="00220F0D">
              <w:rPr>
                <w:rFonts w:eastAsia="Arial"/>
              </w:rPr>
              <w:t>… gün</w:t>
            </w:r>
          </w:p>
        </w:tc>
      </w:tr>
    </w:tbl>
    <w:p w14:paraId="0EB5E3EE" w14:textId="77777777" w:rsidR="008F5F9F" w:rsidRDefault="008F5F9F"/>
    <w:tbl>
      <w:tblPr>
        <w:tblW w:w="5009" w:type="pct"/>
        <w:tblInd w:w="-9" w:type="dxa"/>
        <w:tblBorders>
          <w:top w:val="nil"/>
          <w:left w:val="nil"/>
          <w:bottom w:val="nil"/>
          <w:right w:val="nil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68"/>
        <w:gridCol w:w="131"/>
        <w:gridCol w:w="166"/>
        <w:gridCol w:w="253"/>
        <w:gridCol w:w="512"/>
        <w:gridCol w:w="292"/>
        <w:gridCol w:w="991"/>
        <w:gridCol w:w="851"/>
        <w:gridCol w:w="450"/>
        <w:gridCol w:w="531"/>
        <w:gridCol w:w="989"/>
      </w:tblGrid>
      <w:tr w:rsidR="009E0ADF" w:rsidRPr="009E0ADF" w14:paraId="13671E1A" w14:textId="77777777" w:rsidTr="006A3942">
        <w:trPr>
          <w:trHeight w:val="20"/>
        </w:trPr>
        <w:tc>
          <w:tcPr>
            <w:tcW w:w="2498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30A44EC" w14:textId="20DA4443" w:rsidR="009E0ADF" w:rsidRPr="006A3942" w:rsidRDefault="00F76326" w:rsidP="009E0ADF">
            <w:pPr>
              <w:spacing w:after="0" w:line="240" w:lineRule="auto"/>
              <w:jc w:val="center"/>
            </w:pPr>
            <w:r w:rsidRPr="006A3942">
              <w:rPr>
                <w:rFonts w:eastAsia="Arial"/>
                <w:b/>
                <w:color w:val="000000"/>
              </w:rPr>
              <w:t>Kazanımlar</w:t>
            </w:r>
          </w:p>
        </w:tc>
        <w:tc>
          <w:tcPr>
            <w:tcW w:w="543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8088D16" w14:textId="613A19CB" w:rsidR="009E0ADF" w:rsidRPr="006A3942" w:rsidRDefault="00B25DEB" w:rsidP="009E0ADF">
            <w:pPr>
              <w:spacing w:after="0" w:line="240" w:lineRule="auto"/>
              <w:jc w:val="center"/>
            </w:pPr>
            <w:r w:rsidRPr="006A3942">
              <w:rPr>
                <w:rFonts w:eastAsia="Arial"/>
                <w:b/>
                <w:color w:val="000000"/>
              </w:rPr>
              <w:t xml:space="preserve">Çok </w:t>
            </w:r>
            <w:r w:rsidR="00F76326" w:rsidRPr="006A3942">
              <w:rPr>
                <w:rFonts w:eastAsia="Arial"/>
                <w:b/>
                <w:color w:val="000000"/>
              </w:rPr>
              <w:t>Zayıf</w:t>
            </w:r>
          </w:p>
        </w:tc>
        <w:tc>
          <w:tcPr>
            <w:tcW w:w="5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B193313" w14:textId="0CDB076B" w:rsidR="009E0ADF" w:rsidRPr="006A3942" w:rsidRDefault="00F76326" w:rsidP="009E0ADF">
            <w:pPr>
              <w:spacing w:after="0" w:line="240" w:lineRule="auto"/>
              <w:jc w:val="center"/>
            </w:pPr>
            <w:r w:rsidRPr="006A3942">
              <w:rPr>
                <w:rFonts w:eastAsia="Arial"/>
                <w:b/>
                <w:color w:val="000000"/>
              </w:rPr>
              <w:t>Zayıf</w:t>
            </w:r>
          </w:p>
        </w:tc>
        <w:tc>
          <w:tcPr>
            <w:tcW w:w="435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0C92E94" w14:textId="3BAC33EE" w:rsidR="009E0ADF" w:rsidRPr="006A3942" w:rsidRDefault="00B25DEB" w:rsidP="009E0ADF">
            <w:pPr>
              <w:spacing w:after="0" w:line="240" w:lineRule="auto"/>
              <w:jc w:val="center"/>
            </w:pPr>
            <w:r w:rsidRPr="006A3942">
              <w:rPr>
                <w:rFonts w:eastAsia="Arial"/>
                <w:b/>
                <w:color w:val="000000"/>
              </w:rPr>
              <w:t>Orta</w:t>
            </w:r>
          </w:p>
        </w:tc>
        <w:tc>
          <w:tcPr>
            <w:tcW w:w="504" w:type="pct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10CB2F7" w14:textId="2C79581A" w:rsidR="009E0ADF" w:rsidRPr="006A3942" w:rsidRDefault="00F76326" w:rsidP="009E0ADF">
            <w:pPr>
              <w:spacing w:after="0" w:line="240" w:lineRule="auto"/>
              <w:jc w:val="center"/>
            </w:pPr>
            <w:r w:rsidRPr="006A3942">
              <w:rPr>
                <w:rFonts w:eastAsia="Arial"/>
                <w:b/>
                <w:color w:val="000000"/>
              </w:rPr>
              <w:t>İyi</w:t>
            </w:r>
          </w:p>
        </w:tc>
        <w:tc>
          <w:tcPr>
            <w:tcW w:w="508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F3A8758" w14:textId="01BF19D2" w:rsidR="009E0ADF" w:rsidRPr="006A3942" w:rsidRDefault="00B25DEB" w:rsidP="009E0ADF">
            <w:pPr>
              <w:spacing w:after="0" w:line="240" w:lineRule="auto"/>
              <w:jc w:val="center"/>
            </w:pPr>
            <w:r w:rsidRPr="006A3942">
              <w:rPr>
                <w:rFonts w:eastAsia="Arial"/>
                <w:b/>
                <w:color w:val="000000"/>
              </w:rPr>
              <w:t xml:space="preserve">Çok </w:t>
            </w:r>
            <w:r w:rsidR="00F76326" w:rsidRPr="006A3942">
              <w:rPr>
                <w:rFonts w:eastAsia="Arial"/>
                <w:b/>
                <w:color w:val="000000"/>
              </w:rPr>
              <w:t>İyi</w:t>
            </w:r>
          </w:p>
        </w:tc>
      </w:tr>
      <w:tr w:rsidR="009E0ADF" w:rsidRPr="009E0ADF" w14:paraId="7DCA1471" w14:textId="77777777" w:rsidTr="006A3942">
        <w:trPr>
          <w:trHeight w:val="20"/>
        </w:trPr>
        <w:tc>
          <w:tcPr>
            <w:tcW w:w="2498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75FA8AD5" w14:textId="69EA38B4" w:rsidR="009E0ADF" w:rsidRPr="006A3942" w:rsidRDefault="006A3942" w:rsidP="009E0ADF">
            <w:pPr>
              <w:spacing w:after="0" w:line="240" w:lineRule="auto"/>
            </w:pPr>
            <w:r w:rsidRPr="006A3942">
              <w:t>Mesleki becerileri kazanma.</w:t>
            </w:r>
          </w:p>
        </w:tc>
        <w:tc>
          <w:tcPr>
            <w:tcW w:w="543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30634DD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026C653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A930EEE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4" w:type="pct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6B0A3D1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1895D39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9E0ADF" w:rsidRPr="009E0ADF" w14:paraId="03CF935B" w14:textId="77777777" w:rsidTr="006A3942">
        <w:trPr>
          <w:trHeight w:val="20"/>
        </w:trPr>
        <w:tc>
          <w:tcPr>
            <w:tcW w:w="2498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C7F30DB" w14:textId="5775BB10" w:rsidR="009E0ADF" w:rsidRPr="006A3942" w:rsidRDefault="006A3942" w:rsidP="009E0ADF">
            <w:pPr>
              <w:spacing w:after="0" w:line="240" w:lineRule="auto"/>
            </w:pPr>
            <w:r w:rsidRPr="006A3942">
              <w:t>Mesleki şartlara uyum sağlama yeteneği kazanma.</w:t>
            </w:r>
          </w:p>
        </w:tc>
        <w:tc>
          <w:tcPr>
            <w:tcW w:w="543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83F6B48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4036747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19DB22A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4" w:type="pct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9C89E8B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077178E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9E0ADF" w:rsidRPr="009E0ADF" w14:paraId="7873AB1C" w14:textId="77777777" w:rsidTr="006A3942">
        <w:trPr>
          <w:trHeight w:val="20"/>
        </w:trPr>
        <w:tc>
          <w:tcPr>
            <w:tcW w:w="2498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D54CBB2" w14:textId="32827C89" w:rsidR="009E0ADF" w:rsidRPr="006A3942" w:rsidRDefault="006A3942" w:rsidP="009E0ADF">
            <w:pPr>
              <w:spacing w:after="0" w:line="240" w:lineRule="auto"/>
            </w:pPr>
            <w:r w:rsidRPr="006A3942">
              <w:t>Mesleki sorumluluk bilinci kazanma.</w:t>
            </w:r>
          </w:p>
        </w:tc>
        <w:tc>
          <w:tcPr>
            <w:tcW w:w="543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D7EAFC7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202A2D9A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D242B4A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4" w:type="pct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F9D6E28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597B7D2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9E0ADF" w:rsidRPr="009E0ADF" w14:paraId="01F8662C" w14:textId="77777777" w:rsidTr="006A3942">
        <w:trPr>
          <w:trHeight w:val="20"/>
        </w:trPr>
        <w:tc>
          <w:tcPr>
            <w:tcW w:w="2498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8783761" w14:textId="3663642C" w:rsidR="009E0ADF" w:rsidRPr="006A3942" w:rsidRDefault="006A3942" w:rsidP="009E0ADF">
            <w:pPr>
              <w:spacing w:after="0" w:line="240" w:lineRule="auto"/>
            </w:pPr>
            <w:r w:rsidRPr="006A3942">
              <w:t>Mesleki kurallara saygı gösterme yetisi kazanma.</w:t>
            </w:r>
          </w:p>
        </w:tc>
        <w:tc>
          <w:tcPr>
            <w:tcW w:w="543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D8EC930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9C91C1E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348711B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4" w:type="pct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D27FA38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21B6EEEB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2E5452" w:rsidRPr="009E0ADF" w14:paraId="0EC1E23A" w14:textId="77777777" w:rsidTr="006A3942">
        <w:trPr>
          <w:trHeight w:val="20"/>
        </w:trPr>
        <w:tc>
          <w:tcPr>
            <w:tcW w:w="2498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C74A560" w14:textId="5D9F00F5" w:rsidR="002E5452" w:rsidRPr="006A3942" w:rsidRDefault="006A3942" w:rsidP="009E0ADF">
            <w:pPr>
              <w:spacing w:after="0" w:line="240" w:lineRule="auto"/>
            </w:pPr>
            <w:r w:rsidRPr="006A3942">
              <w:t>Mesleği tanıma ve sorgulama yetisi kazanma.</w:t>
            </w:r>
          </w:p>
        </w:tc>
        <w:tc>
          <w:tcPr>
            <w:tcW w:w="543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1F9337C" w14:textId="77777777" w:rsidR="002E5452" w:rsidRPr="00220F0D" w:rsidRDefault="002E5452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038ED31" w14:textId="77777777" w:rsidR="002E5452" w:rsidRPr="00220F0D" w:rsidRDefault="002E5452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2F06624" w14:textId="77777777" w:rsidR="002E5452" w:rsidRPr="00220F0D" w:rsidRDefault="002E5452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4" w:type="pct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B8B37C9" w14:textId="77777777" w:rsidR="002E5452" w:rsidRPr="00220F0D" w:rsidRDefault="002E5452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6E80985" w14:textId="77777777" w:rsidR="002E5452" w:rsidRPr="00220F0D" w:rsidRDefault="002E5452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8672C4" w:rsidRPr="009E0ADF" w14:paraId="564CDF6E" w14:textId="77777777" w:rsidTr="006A3942">
        <w:trPr>
          <w:trHeight w:val="20"/>
        </w:trPr>
        <w:tc>
          <w:tcPr>
            <w:tcW w:w="4997" w:type="pct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6E55701" w14:textId="77777777" w:rsidR="008672C4" w:rsidRDefault="008672C4" w:rsidP="008672C4">
            <w:pPr>
              <w:spacing w:after="0" w:line="240" w:lineRule="auto"/>
              <w:jc w:val="both"/>
            </w:pPr>
          </w:p>
          <w:p w14:paraId="6CAC5A2F" w14:textId="77777777" w:rsidR="0018050E" w:rsidRDefault="008672C4" w:rsidP="0018050E">
            <w:pPr>
              <w:spacing w:line="360" w:lineRule="auto"/>
              <w:jc w:val="both"/>
            </w:pPr>
            <w:r w:rsidRPr="00220F0D">
              <w:t>Kurumumuzda İşletmede Mesleki Eğitim yapan …………..........................................................’nın</w:t>
            </w:r>
            <w:r w:rsidR="0018050E" w:rsidRPr="00220F0D">
              <w:t xml:space="preserve"> </w:t>
            </w:r>
            <w:r w:rsidRPr="00220F0D">
              <w:t xml:space="preserve">İME dersinin değerlendirme notu (100’lük sistem </w:t>
            </w:r>
            <w:r w:rsidRPr="00220F0D">
              <w:rPr>
                <w:b/>
                <w:bCs/>
              </w:rPr>
              <w:t>rakam/yazı ile</w:t>
            </w:r>
            <w:r w:rsidRPr="00220F0D">
              <w:t>): ……………...</w:t>
            </w:r>
          </w:p>
          <w:p w14:paraId="4DDDEFFF" w14:textId="45C14700" w:rsidR="006A3942" w:rsidRPr="009E0ADF" w:rsidRDefault="006A3942" w:rsidP="0018050E">
            <w:pPr>
              <w:spacing w:line="360" w:lineRule="auto"/>
              <w:jc w:val="both"/>
            </w:pPr>
          </w:p>
        </w:tc>
      </w:tr>
      <w:tr w:rsidR="0018050E" w14:paraId="01E9F5FF" w14:textId="77777777" w:rsidTr="006A3942">
        <w:trPr>
          <w:trHeight w:val="20"/>
        </w:trPr>
        <w:tc>
          <w:tcPr>
            <w:tcW w:w="2346" w:type="pct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C56528B" w14:textId="0698BAB6" w:rsidR="00985E02" w:rsidRPr="00985E02" w:rsidRDefault="00985E02" w:rsidP="00985E02">
            <w:pPr>
              <w:spacing w:after="0" w:line="240" w:lineRule="auto"/>
            </w:pPr>
            <w:r w:rsidRPr="0018050E">
              <w:rPr>
                <w:rFonts w:eastAsia="Arial"/>
                <w:color w:val="000000"/>
                <w:szCs w:val="24"/>
              </w:rPr>
              <w:t>Mezuniyet sonrası öğrenci istihdam edilebilir</w:t>
            </w:r>
            <w:r w:rsidR="005468AA">
              <w:rPr>
                <w:rFonts w:eastAsia="Arial"/>
                <w:color w:val="000000"/>
                <w:szCs w:val="24"/>
              </w:rPr>
              <w:t>.</w:t>
            </w:r>
          </w:p>
        </w:tc>
        <w:tc>
          <w:tcPr>
            <w:tcW w:w="67" w:type="pct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6A98B71" w14:textId="77777777" w:rsidR="00985E02" w:rsidRPr="00985E02" w:rsidRDefault="00985E02" w:rsidP="00985E02">
            <w:pPr>
              <w:spacing w:after="0" w:line="240" w:lineRule="auto"/>
            </w:pPr>
            <w:r w:rsidRPr="00985E02">
              <w:rPr>
                <w:rFonts w:eastAsia="Arial"/>
                <w:color w:val="000000"/>
                <w:sz w:val="16"/>
              </w:rPr>
              <w:t>:</w:t>
            </w:r>
          </w:p>
        </w:tc>
        <w:tc>
          <w:tcPr>
            <w:tcW w:w="215" w:type="pct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71574C15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263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D0EC042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1096" w:type="pct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79F27CEA" w14:textId="77777777" w:rsidR="00985E02" w:rsidRPr="00985E02" w:rsidRDefault="00985E02" w:rsidP="00985E02">
            <w:pPr>
              <w:spacing w:after="0" w:line="240" w:lineRule="auto"/>
            </w:pPr>
            <w:r w:rsidRPr="00985E02">
              <w:rPr>
                <w:rFonts w:eastAsia="Arial"/>
                <w:color w:val="000000"/>
                <w:sz w:val="16"/>
              </w:rPr>
              <w:t xml:space="preserve">   EVET</w:t>
            </w:r>
          </w:p>
        </w:tc>
        <w:tc>
          <w:tcPr>
            <w:tcW w:w="23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6AF0E26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781" w:type="pct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4BEAC6E" w14:textId="77777777" w:rsidR="00985E02" w:rsidRPr="00985E02" w:rsidRDefault="00985E02" w:rsidP="00985E02">
            <w:pPr>
              <w:spacing w:after="0" w:line="240" w:lineRule="auto"/>
            </w:pPr>
            <w:r w:rsidRPr="00985E02">
              <w:rPr>
                <w:rFonts w:eastAsia="Arial"/>
                <w:color w:val="000000"/>
                <w:sz w:val="16"/>
              </w:rPr>
              <w:t xml:space="preserve">   HAYIR</w:t>
            </w:r>
          </w:p>
        </w:tc>
      </w:tr>
      <w:tr w:rsidR="0018050E" w14:paraId="6E6AA56F" w14:textId="77777777" w:rsidTr="006A3942">
        <w:trPr>
          <w:trHeight w:val="44"/>
        </w:trPr>
        <w:tc>
          <w:tcPr>
            <w:tcW w:w="2346" w:type="pct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78ED8AF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67" w:type="pct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E1B6907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215" w:type="pct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C98E589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20AA859C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1096" w:type="pct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8D482BE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231" w:type="pct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BA8A165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781" w:type="pct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2F446886" w14:textId="77777777" w:rsidR="00985E02" w:rsidRPr="00985E02" w:rsidRDefault="00985E02" w:rsidP="00985E02">
            <w:pPr>
              <w:spacing w:after="0" w:line="240" w:lineRule="auto"/>
            </w:pPr>
          </w:p>
        </w:tc>
      </w:tr>
      <w:tr w:rsidR="0018050E" w14:paraId="3BD19C79" w14:textId="77777777" w:rsidTr="006A3942">
        <w:trPr>
          <w:trHeight w:val="20"/>
        </w:trPr>
        <w:tc>
          <w:tcPr>
            <w:tcW w:w="2346" w:type="pct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C597B7A" w14:textId="2C3F98DB" w:rsidR="00985E02" w:rsidRPr="00985E02" w:rsidRDefault="00985E02" w:rsidP="00985E02">
            <w:pPr>
              <w:spacing w:after="0" w:line="240" w:lineRule="auto"/>
            </w:pPr>
            <w:r w:rsidRPr="0018050E">
              <w:rPr>
                <w:rFonts w:eastAsia="Arial"/>
                <w:szCs w:val="24"/>
              </w:rPr>
              <w:t>İşletmede Mesleki Eğitim için tekrar öğrenci alınabilir</w:t>
            </w:r>
            <w:r w:rsidR="005468AA">
              <w:rPr>
                <w:rFonts w:eastAsia="Arial"/>
                <w:szCs w:val="24"/>
              </w:rPr>
              <w:t>.</w:t>
            </w:r>
          </w:p>
        </w:tc>
        <w:tc>
          <w:tcPr>
            <w:tcW w:w="67" w:type="pct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FE2BD60" w14:textId="77777777" w:rsidR="00985E02" w:rsidRPr="00985E02" w:rsidRDefault="00985E02" w:rsidP="00985E02">
            <w:pPr>
              <w:spacing w:after="0" w:line="240" w:lineRule="auto"/>
            </w:pPr>
            <w:r w:rsidRPr="00985E02">
              <w:rPr>
                <w:rFonts w:eastAsia="Arial"/>
                <w:color w:val="000000"/>
                <w:sz w:val="16"/>
              </w:rPr>
              <w:t>:</w:t>
            </w:r>
          </w:p>
        </w:tc>
        <w:tc>
          <w:tcPr>
            <w:tcW w:w="215" w:type="pct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88805B6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263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54FD7EE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1096" w:type="pct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31BA3DF" w14:textId="77777777" w:rsidR="00985E02" w:rsidRPr="00985E02" w:rsidRDefault="00985E02" w:rsidP="00985E02">
            <w:pPr>
              <w:spacing w:after="0" w:line="240" w:lineRule="auto"/>
            </w:pPr>
            <w:r w:rsidRPr="00985E02">
              <w:rPr>
                <w:rFonts w:eastAsia="Arial"/>
                <w:color w:val="000000"/>
                <w:sz w:val="16"/>
              </w:rPr>
              <w:t xml:space="preserve">   EVET</w:t>
            </w:r>
          </w:p>
        </w:tc>
        <w:tc>
          <w:tcPr>
            <w:tcW w:w="23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66A76C1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781" w:type="pct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D5AB4AA" w14:textId="77777777" w:rsidR="00985E02" w:rsidRPr="00985E02" w:rsidRDefault="00985E02" w:rsidP="00985E02">
            <w:pPr>
              <w:spacing w:after="0" w:line="240" w:lineRule="auto"/>
            </w:pPr>
            <w:r w:rsidRPr="00985E02">
              <w:rPr>
                <w:rFonts w:eastAsia="Arial"/>
                <w:color w:val="000000"/>
                <w:sz w:val="16"/>
              </w:rPr>
              <w:t xml:space="preserve">   HAYIR</w:t>
            </w:r>
          </w:p>
        </w:tc>
      </w:tr>
    </w:tbl>
    <w:p w14:paraId="2A5A7C11" w14:textId="77777777" w:rsidR="00985E02" w:rsidRDefault="00985E02" w:rsidP="00D94A50"/>
    <w:p w14:paraId="78E1B117" w14:textId="77777777" w:rsidR="006A3942" w:rsidRDefault="006A3942" w:rsidP="00D94A50"/>
    <w:tbl>
      <w:tblPr>
        <w:tblW w:w="0" w:type="auto"/>
        <w:jc w:val="right"/>
        <w:tblBorders>
          <w:top w:val="nil"/>
          <w:left w:val="nil"/>
          <w:bottom w:val="nil"/>
          <w:right w:val="nil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80"/>
        <w:gridCol w:w="145"/>
        <w:gridCol w:w="3215"/>
      </w:tblGrid>
      <w:tr w:rsidR="0018050E" w:rsidRPr="0018050E" w14:paraId="34F6C72A" w14:textId="77777777" w:rsidTr="00C04E4E">
        <w:trPr>
          <w:trHeight w:val="262"/>
          <w:jc w:val="right"/>
        </w:trPr>
        <w:tc>
          <w:tcPr>
            <w:tcW w:w="4740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0DE2324" w14:textId="77777777" w:rsidR="0018050E" w:rsidRPr="0018050E" w:rsidRDefault="0018050E" w:rsidP="00C04E4E">
            <w:pPr>
              <w:spacing w:after="0" w:line="240" w:lineRule="auto"/>
              <w:jc w:val="center"/>
              <w:rPr>
                <w:b/>
                <w:szCs w:val="24"/>
              </w:rPr>
            </w:pPr>
            <w:r w:rsidRPr="0018050E">
              <w:rPr>
                <w:rFonts w:eastAsia="Arial"/>
                <w:b/>
                <w:szCs w:val="24"/>
              </w:rPr>
              <w:t>İşletmede Mesleki Eğitim Sorumlusu</w:t>
            </w:r>
          </w:p>
        </w:tc>
      </w:tr>
      <w:tr w:rsidR="0018050E" w:rsidRPr="0018050E" w14:paraId="4DBA8A2C" w14:textId="77777777" w:rsidTr="00C04E4E">
        <w:trPr>
          <w:trHeight w:val="352"/>
          <w:jc w:val="right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7A435ABD" w14:textId="77777777" w:rsidR="0018050E" w:rsidRPr="0018050E" w:rsidRDefault="0018050E" w:rsidP="00C04E4E">
            <w:pPr>
              <w:spacing w:after="0" w:line="240" w:lineRule="auto"/>
              <w:rPr>
                <w:szCs w:val="24"/>
              </w:rPr>
            </w:pPr>
            <w:r w:rsidRPr="0018050E">
              <w:rPr>
                <w:rFonts w:eastAsia="Arial"/>
                <w:b/>
                <w:color w:val="000000"/>
                <w:szCs w:val="24"/>
              </w:rPr>
              <w:t>Adı Soyadı</w:t>
            </w:r>
          </w:p>
        </w:tc>
        <w:tc>
          <w:tcPr>
            <w:tcW w:w="145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4FD059E" w14:textId="77777777" w:rsidR="0018050E" w:rsidRPr="0018050E" w:rsidRDefault="0018050E" w:rsidP="00C04E4E">
            <w:pPr>
              <w:spacing w:after="0" w:line="240" w:lineRule="auto"/>
              <w:rPr>
                <w:szCs w:val="24"/>
              </w:rPr>
            </w:pPr>
            <w:r w:rsidRPr="0018050E">
              <w:rPr>
                <w:rFonts w:eastAsia="Arial"/>
                <w:b/>
                <w:color w:val="000000"/>
                <w:szCs w:val="24"/>
              </w:rPr>
              <w:t>: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79CD22BC" w14:textId="77777777" w:rsidR="0018050E" w:rsidRPr="0018050E" w:rsidRDefault="0018050E" w:rsidP="00C04E4E">
            <w:pPr>
              <w:spacing w:after="0" w:line="240" w:lineRule="auto"/>
              <w:rPr>
                <w:szCs w:val="24"/>
              </w:rPr>
            </w:pPr>
          </w:p>
        </w:tc>
      </w:tr>
      <w:tr w:rsidR="0018050E" w:rsidRPr="0018050E" w14:paraId="7682D647" w14:textId="77777777" w:rsidTr="00C04E4E">
        <w:trPr>
          <w:trHeight w:val="352"/>
          <w:jc w:val="right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85387D7" w14:textId="77777777" w:rsidR="0018050E" w:rsidRPr="0018050E" w:rsidRDefault="0018050E" w:rsidP="00C04E4E">
            <w:pPr>
              <w:spacing w:after="0" w:line="240" w:lineRule="auto"/>
              <w:rPr>
                <w:rFonts w:eastAsia="Arial"/>
                <w:b/>
                <w:color w:val="000000"/>
                <w:szCs w:val="24"/>
              </w:rPr>
            </w:pPr>
            <w:r>
              <w:rPr>
                <w:rFonts w:eastAsia="Arial"/>
                <w:b/>
                <w:color w:val="000000"/>
                <w:szCs w:val="24"/>
              </w:rPr>
              <w:t>Tarih</w:t>
            </w:r>
          </w:p>
        </w:tc>
        <w:tc>
          <w:tcPr>
            <w:tcW w:w="145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78EEC05" w14:textId="77777777" w:rsidR="0018050E" w:rsidRPr="0018050E" w:rsidRDefault="0018050E" w:rsidP="00C04E4E">
            <w:pPr>
              <w:spacing w:after="0" w:line="240" w:lineRule="auto"/>
              <w:rPr>
                <w:rFonts w:eastAsia="Arial"/>
                <w:b/>
                <w:color w:val="000000"/>
                <w:szCs w:val="24"/>
              </w:rPr>
            </w:pPr>
            <w:r>
              <w:rPr>
                <w:rFonts w:eastAsia="Arial"/>
                <w:b/>
                <w:color w:val="000000"/>
                <w:szCs w:val="24"/>
              </w:rPr>
              <w:t>: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101360A" w14:textId="77777777" w:rsidR="0018050E" w:rsidRPr="0018050E" w:rsidRDefault="0018050E" w:rsidP="00C04E4E">
            <w:pPr>
              <w:spacing w:after="0" w:line="240" w:lineRule="auto"/>
              <w:rPr>
                <w:szCs w:val="24"/>
              </w:rPr>
            </w:pPr>
          </w:p>
        </w:tc>
      </w:tr>
      <w:tr w:rsidR="0018050E" w:rsidRPr="0018050E" w14:paraId="0C63C0E9" w14:textId="77777777" w:rsidTr="00C04E4E">
        <w:trPr>
          <w:trHeight w:val="352"/>
          <w:jc w:val="right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46347EC" w14:textId="77777777" w:rsidR="0018050E" w:rsidRPr="0018050E" w:rsidRDefault="0018050E" w:rsidP="00C04E4E">
            <w:pPr>
              <w:spacing w:after="0" w:line="240" w:lineRule="auto"/>
              <w:rPr>
                <w:szCs w:val="24"/>
              </w:rPr>
            </w:pPr>
            <w:r w:rsidRPr="0018050E">
              <w:rPr>
                <w:rFonts w:eastAsia="Arial"/>
                <w:b/>
                <w:color w:val="000000"/>
                <w:szCs w:val="24"/>
              </w:rPr>
              <w:t xml:space="preserve">İmza </w:t>
            </w:r>
            <w:r>
              <w:rPr>
                <w:rFonts w:eastAsia="Arial"/>
                <w:b/>
                <w:color w:val="000000"/>
                <w:szCs w:val="24"/>
              </w:rPr>
              <w:t>ve Kaşe</w:t>
            </w:r>
          </w:p>
        </w:tc>
        <w:tc>
          <w:tcPr>
            <w:tcW w:w="145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FCAF264" w14:textId="77777777" w:rsidR="0018050E" w:rsidRPr="0018050E" w:rsidRDefault="0018050E" w:rsidP="00C04E4E">
            <w:pPr>
              <w:spacing w:after="0" w:line="240" w:lineRule="auto"/>
              <w:rPr>
                <w:szCs w:val="24"/>
              </w:rPr>
            </w:pPr>
            <w:r w:rsidRPr="0018050E">
              <w:rPr>
                <w:rFonts w:eastAsia="Arial"/>
                <w:b/>
                <w:color w:val="000000"/>
                <w:szCs w:val="24"/>
              </w:rPr>
              <w:t>: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7C1AF02" w14:textId="77777777" w:rsidR="0018050E" w:rsidRPr="0018050E" w:rsidRDefault="0018050E" w:rsidP="00C04E4E">
            <w:pPr>
              <w:spacing w:after="0" w:line="240" w:lineRule="auto"/>
              <w:rPr>
                <w:szCs w:val="24"/>
              </w:rPr>
            </w:pPr>
          </w:p>
        </w:tc>
      </w:tr>
    </w:tbl>
    <w:p w14:paraId="3493EA25" w14:textId="77777777" w:rsidR="00985E02" w:rsidRDefault="00985E02" w:rsidP="00220F0D"/>
    <w:sectPr w:rsidR="00985E02" w:rsidSect="00D94A50">
      <w:headerReference w:type="default" r:id="rId7"/>
      <w:footerReference w:type="default" r:id="rId8"/>
      <w:pgSz w:w="11906" w:h="16838"/>
      <w:pgMar w:top="1417" w:right="1133" w:bottom="1417" w:left="1134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C1AB6E8" w14:textId="77777777" w:rsidR="001F2D29" w:rsidRDefault="001F2D29" w:rsidP="008F5F9F">
      <w:pPr>
        <w:spacing w:after="0" w:line="240" w:lineRule="auto"/>
      </w:pPr>
      <w:r>
        <w:separator/>
      </w:r>
    </w:p>
  </w:endnote>
  <w:endnote w:type="continuationSeparator" w:id="0">
    <w:p w14:paraId="610618F9" w14:textId="77777777" w:rsidR="001F2D29" w:rsidRDefault="001F2D29" w:rsidP="008F5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4399B2" w14:textId="3D0D4F17" w:rsidR="00985E02" w:rsidRPr="00985E02" w:rsidRDefault="00985E02" w:rsidP="00985E02">
    <w:pPr>
      <w:pStyle w:val="Altbilgi"/>
      <w:jc w:val="both"/>
    </w:pPr>
    <w:r w:rsidRPr="00985E02">
      <w:rPr>
        <w:rFonts w:eastAsia="Arial"/>
        <w:b/>
        <w:sz w:val="16"/>
      </w:rPr>
      <w:t xml:space="preserve">NOT: Bu form, İşletmede Mesleki Eğitim Sorumlusu tarafından doldurulup onaylandıktan sonra devam çizelgesiyle birlikte </w:t>
    </w:r>
    <w:r w:rsidR="00A04439" w:rsidRPr="00985E02">
      <w:rPr>
        <w:rFonts w:eastAsia="Arial"/>
        <w:b/>
        <w:sz w:val="16"/>
      </w:rPr>
      <w:t xml:space="preserve">KAPALI ZARF İÇİNDE </w:t>
    </w:r>
    <w:r w:rsidRPr="00985E02">
      <w:rPr>
        <w:rFonts w:eastAsia="Arial"/>
        <w:b/>
        <w:sz w:val="16"/>
      </w:rPr>
      <w:t>öğrenci tarafından Sorumlu Öğrenci Elemanına teslim edilmesi gerekmektedir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1669B1" w14:textId="77777777" w:rsidR="001F2D29" w:rsidRDefault="001F2D29" w:rsidP="008F5F9F">
      <w:pPr>
        <w:spacing w:after="0" w:line="240" w:lineRule="auto"/>
      </w:pPr>
      <w:r>
        <w:separator/>
      </w:r>
    </w:p>
  </w:footnote>
  <w:footnote w:type="continuationSeparator" w:id="0">
    <w:p w14:paraId="3CF170EF" w14:textId="77777777" w:rsidR="001F2D29" w:rsidRDefault="001F2D29" w:rsidP="008F5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38"/>
      <w:gridCol w:w="6782"/>
      <w:gridCol w:w="1535"/>
    </w:tblGrid>
    <w:tr w:rsidR="008F5F9F" w14:paraId="6536E641" w14:textId="77777777" w:rsidTr="008F5F9F">
      <w:trPr>
        <w:trHeight w:val="728"/>
      </w:trPr>
      <w:tc>
        <w:tcPr>
          <w:tcW w:w="780" w:type="pct"/>
          <w:vMerge w:val="restart"/>
          <w:vAlign w:val="center"/>
        </w:tcPr>
        <w:p w14:paraId="1E1AD53D" w14:textId="77777777" w:rsidR="008F5F9F" w:rsidRDefault="008F5F9F" w:rsidP="008F5F9F">
          <w:pPr>
            <w:jc w:val="center"/>
          </w:pPr>
          <w:r w:rsidRPr="001A125E">
            <w:rPr>
              <w:noProof/>
            </w:rPr>
            <w:drawing>
              <wp:inline distT="0" distB="0" distL="0" distR="0" wp14:anchorId="1910568E" wp14:editId="22D55683">
                <wp:extent cx="720000" cy="720000"/>
                <wp:effectExtent l="0" t="0" r="4445" b="4445"/>
                <wp:docPr id="774274526" name="Resim 77427452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g3.jp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41" w:type="pct"/>
          <w:vAlign w:val="center"/>
        </w:tcPr>
        <w:p w14:paraId="06734E4B" w14:textId="67823616" w:rsidR="008F5F9F" w:rsidRDefault="008F5F9F" w:rsidP="003B4EC5">
          <w:pPr>
            <w:jc w:val="center"/>
          </w:pPr>
          <w:r w:rsidRPr="001A125E">
            <w:rPr>
              <w:rFonts w:eastAsia="Arial"/>
              <w:b/>
              <w:sz w:val="19"/>
              <w:szCs w:val="19"/>
            </w:rPr>
            <w:t>T.C.</w:t>
          </w:r>
          <w:r w:rsidRPr="001A125E">
            <w:rPr>
              <w:rFonts w:eastAsia="Arial"/>
              <w:b/>
              <w:sz w:val="19"/>
              <w:szCs w:val="19"/>
            </w:rPr>
            <w:br/>
            <w:t xml:space="preserve">PAMUKKALE ÜNİVERSİTESİ </w:t>
          </w:r>
          <w:r w:rsidRPr="001A125E">
            <w:rPr>
              <w:rFonts w:eastAsia="Arial"/>
              <w:b/>
              <w:sz w:val="19"/>
              <w:szCs w:val="19"/>
            </w:rPr>
            <w:br/>
          </w:r>
          <w:r w:rsidR="003B4EC5">
            <w:rPr>
              <w:rFonts w:eastAsia="Arial"/>
              <w:b/>
              <w:sz w:val="19"/>
              <w:szCs w:val="19"/>
            </w:rPr>
            <w:t>ÇİVRİL ATASAY KAMER</w:t>
          </w:r>
          <w:r w:rsidRPr="001A125E">
            <w:rPr>
              <w:rFonts w:eastAsia="Arial"/>
              <w:b/>
              <w:sz w:val="19"/>
              <w:szCs w:val="19"/>
            </w:rPr>
            <w:t xml:space="preserve"> MESLEK YÜKSEKOKULU</w:t>
          </w:r>
        </w:p>
      </w:tc>
      <w:tc>
        <w:tcPr>
          <w:tcW w:w="779" w:type="pct"/>
          <w:vMerge w:val="restart"/>
          <w:vAlign w:val="center"/>
        </w:tcPr>
        <w:p w14:paraId="108F5184" w14:textId="77777777" w:rsidR="008F5F9F" w:rsidRDefault="008F5F9F" w:rsidP="008F5F9F">
          <w:pPr>
            <w:jc w:val="center"/>
          </w:pPr>
          <w:r w:rsidRPr="001A125E">
            <w:rPr>
              <w:noProof/>
            </w:rPr>
            <w:drawing>
              <wp:inline distT="0" distB="0" distL="0" distR="0" wp14:anchorId="6D6499A8" wp14:editId="5FED3BA1">
                <wp:extent cx="720000" cy="718421"/>
                <wp:effectExtent l="0" t="0" r="4445" b="5715"/>
                <wp:docPr id="1375966916" name="Resim 13759669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0000" cy="7184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8F5F9F" w14:paraId="2E33ECCE" w14:textId="77777777" w:rsidTr="008F5F9F">
      <w:trPr>
        <w:trHeight w:val="341"/>
      </w:trPr>
      <w:tc>
        <w:tcPr>
          <w:tcW w:w="780" w:type="pct"/>
          <w:vMerge/>
          <w:vAlign w:val="center"/>
        </w:tcPr>
        <w:p w14:paraId="062C3963" w14:textId="77777777" w:rsidR="008F5F9F" w:rsidRDefault="008F5F9F" w:rsidP="008F5F9F">
          <w:pPr>
            <w:jc w:val="center"/>
          </w:pPr>
        </w:p>
      </w:tc>
      <w:tc>
        <w:tcPr>
          <w:tcW w:w="3441" w:type="pct"/>
          <w:vAlign w:val="center"/>
        </w:tcPr>
        <w:p w14:paraId="69A24269" w14:textId="77777777" w:rsidR="008F5F9F" w:rsidRDefault="008F5F9F" w:rsidP="008F5F9F">
          <w:pPr>
            <w:jc w:val="center"/>
          </w:pPr>
          <w:r w:rsidRPr="001A125E">
            <w:rPr>
              <w:rFonts w:eastAsia="Arial"/>
              <w:b/>
              <w:color w:val="000000"/>
              <w:sz w:val="19"/>
              <w:szCs w:val="19"/>
            </w:rPr>
            <w:t>MESLEKİ EĞİTİM SORUMLUSU DEĞERLENDİRME FORMU</w:t>
          </w:r>
        </w:p>
      </w:tc>
      <w:tc>
        <w:tcPr>
          <w:tcW w:w="779" w:type="pct"/>
          <w:vMerge/>
          <w:vAlign w:val="center"/>
        </w:tcPr>
        <w:p w14:paraId="10DA9FDF" w14:textId="77777777" w:rsidR="008F5F9F" w:rsidRDefault="008F5F9F" w:rsidP="008F5F9F">
          <w:pPr>
            <w:jc w:val="center"/>
          </w:pPr>
        </w:p>
      </w:tc>
    </w:tr>
  </w:tbl>
  <w:p w14:paraId="0BAE3F3B" w14:textId="77777777" w:rsidR="008F5F9F" w:rsidRDefault="008F5F9F" w:rsidP="008F5F9F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2MTA0MTU2NDcAQiUdpeDU4uLM/DyQAqNaAM3yRjcsAAAA"/>
  </w:docVars>
  <w:rsids>
    <w:rsidRoot w:val="003B18B0"/>
    <w:rsid w:val="0018050E"/>
    <w:rsid w:val="001F2D29"/>
    <w:rsid w:val="00220F0D"/>
    <w:rsid w:val="00253877"/>
    <w:rsid w:val="002E5452"/>
    <w:rsid w:val="002F5D10"/>
    <w:rsid w:val="003B18B0"/>
    <w:rsid w:val="003B4EC5"/>
    <w:rsid w:val="003B754E"/>
    <w:rsid w:val="003C14C7"/>
    <w:rsid w:val="004C0358"/>
    <w:rsid w:val="004E2156"/>
    <w:rsid w:val="00532620"/>
    <w:rsid w:val="005468AA"/>
    <w:rsid w:val="0065381C"/>
    <w:rsid w:val="00693AEF"/>
    <w:rsid w:val="006A3942"/>
    <w:rsid w:val="0084118B"/>
    <w:rsid w:val="008672C4"/>
    <w:rsid w:val="008D0A92"/>
    <w:rsid w:val="008F5F9F"/>
    <w:rsid w:val="00985E02"/>
    <w:rsid w:val="009C5C07"/>
    <w:rsid w:val="009D3EDF"/>
    <w:rsid w:val="009E0ADF"/>
    <w:rsid w:val="00A04439"/>
    <w:rsid w:val="00A729F3"/>
    <w:rsid w:val="00AA273F"/>
    <w:rsid w:val="00B25DEB"/>
    <w:rsid w:val="00B85EC3"/>
    <w:rsid w:val="00BD06DB"/>
    <w:rsid w:val="00C575BF"/>
    <w:rsid w:val="00D94A50"/>
    <w:rsid w:val="00DF08C2"/>
    <w:rsid w:val="00F76326"/>
    <w:rsid w:val="00FC6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76B8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5F9F"/>
    <w:rPr>
      <w:rFonts w:ascii="Times New Roman" w:eastAsia="Times New Roman" w:hAnsi="Times New Roman" w:cs="Times New Roman"/>
      <w:kern w:val="0"/>
      <w:sz w:val="20"/>
      <w:szCs w:val="20"/>
      <w:lang w:eastAsia="tr-TR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EmptyCellLayoutStyle">
    <w:name w:val="EmptyCellLayoutStyle"/>
    <w:rsid w:val="008F5F9F"/>
    <w:rPr>
      <w:rFonts w:ascii="Times New Roman" w:eastAsia="Times New Roman" w:hAnsi="Times New Roman" w:cs="Times New Roman"/>
      <w:kern w:val="0"/>
      <w:sz w:val="2"/>
      <w:szCs w:val="20"/>
      <w:lang w:eastAsia="tr-TR"/>
      <w14:ligatures w14:val="none"/>
    </w:rPr>
  </w:style>
  <w:style w:type="table" w:styleId="TabloKlavuzu">
    <w:name w:val="Table Grid"/>
    <w:basedOn w:val="NormalTablo"/>
    <w:uiPriority w:val="39"/>
    <w:rsid w:val="008F5F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8F5F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8F5F9F"/>
    <w:rPr>
      <w:rFonts w:ascii="Times New Roman" w:eastAsia="Times New Roman" w:hAnsi="Times New Roman" w:cs="Times New Roman"/>
      <w:kern w:val="0"/>
      <w:sz w:val="20"/>
      <w:szCs w:val="20"/>
      <w:lang w:eastAsia="tr-TR"/>
      <w14:ligatures w14:val="none"/>
    </w:rPr>
  </w:style>
  <w:style w:type="paragraph" w:styleId="Altbilgi">
    <w:name w:val="footer"/>
    <w:basedOn w:val="Normal"/>
    <w:link w:val="AltbilgiChar"/>
    <w:uiPriority w:val="99"/>
    <w:unhideWhenUsed/>
    <w:rsid w:val="008F5F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8F5F9F"/>
    <w:rPr>
      <w:rFonts w:ascii="Times New Roman" w:eastAsia="Times New Roman" w:hAnsi="Times New Roman" w:cs="Times New Roman"/>
      <w:kern w:val="0"/>
      <w:sz w:val="20"/>
      <w:szCs w:val="20"/>
      <w:lang w:eastAsia="tr-TR"/>
      <w14:ligatures w14:val="non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B4E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B4EC5"/>
    <w:rPr>
      <w:rFonts w:ascii="Tahoma" w:eastAsia="Times New Roman" w:hAnsi="Tahoma" w:cs="Tahoma"/>
      <w:kern w:val="0"/>
      <w:sz w:val="16"/>
      <w:szCs w:val="16"/>
      <w:lang w:eastAsia="tr-TR"/>
      <w14:ligatures w14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5F9F"/>
    <w:rPr>
      <w:rFonts w:ascii="Times New Roman" w:eastAsia="Times New Roman" w:hAnsi="Times New Roman" w:cs="Times New Roman"/>
      <w:kern w:val="0"/>
      <w:sz w:val="20"/>
      <w:szCs w:val="20"/>
      <w:lang w:eastAsia="tr-TR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EmptyCellLayoutStyle">
    <w:name w:val="EmptyCellLayoutStyle"/>
    <w:rsid w:val="008F5F9F"/>
    <w:rPr>
      <w:rFonts w:ascii="Times New Roman" w:eastAsia="Times New Roman" w:hAnsi="Times New Roman" w:cs="Times New Roman"/>
      <w:kern w:val="0"/>
      <w:sz w:val="2"/>
      <w:szCs w:val="20"/>
      <w:lang w:eastAsia="tr-TR"/>
      <w14:ligatures w14:val="none"/>
    </w:rPr>
  </w:style>
  <w:style w:type="table" w:styleId="TabloKlavuzu">
    <w:name w:val="Table Grid"/>
    <w:basedOn w:val="NormalTablo"/>
    <w:uiPriority w:val="39"/>
    <w:rsid w:val="008F5F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8F5F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8F5F9F"/>
    <w:rPr>
      <w:rFonts w:ascii="Times New Roman" w:eastAsia="Times New Roman" w:hAnsi="Times New Roman" w:cs="Times New Roman"/>
      <w:kern w:val="0"/>
      <w:sz w:val="20"/>
      <w:szCs w:val="20"/>
      <w:lang w:eastAsia="tr-TR"/>
      <w14:ligatures w14:val="none"/>
    </w:rPr>
  </w:style>
  <w:style w:type="paragraph" w:styleId="Altbilgi">
    <w:name w:val="footer"/>
    <w:basedOn w:val="Normal"/>
    <w:link w:val="AltbilgiChar"/>
    <w:uiPriority w:val="99"/>
    <w:unhideWhenUsed/>
    <w:rsid w:val="008F5F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8F5F9F"/>
    <w:rPr>
      <w:rFonts w:ascii="Times New Roman" w:eastAsia="Times New Roman" w:hAnsi="Times New Roman" w:cs="Times New Roman"/>
      <w:kern w:val="0"/>
      <w:sz w:val="20"/>
      <w:szCs w:val="20"/>
      <w:lang w:eastAsia="tr-TR"/>
      <w14:ligatures w14:val="non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B4E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B4EC5"/>
    <w:rPr>
      <w:rFonts w:ascii="Tahoma" w:eastAsia="Times New Roman" w:hAnsi="Tahoma" w:cs="Tahoma"/>
      <w:kern w:val="0"/>
      <w:sz w:val="16"/>
      <w:szCs w:val="16"/>
      <w:lang w:eastAsia="tr-T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a Tataroğlu</dc:creator>
  <cp:keywords/>
  <dc:description/>
  <cp:lastModifiedBy>Ali Coşkun</cp:lastModifiedBy>
  <cp:revision>19</cp:revision>
  <dcterms:created xsi:type="dcterms:W3CDTF">2023-06-04T08:15:00Z</dcterms:created>
  <dcterms:modified xsi:type="dcterms:W3CDTF">2025-07-10T11:04:00Z</dcterms:modified>
</cp:coreProperties>
</file>